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August  10, 2021 (09:32:25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r>
        <w:br/>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i.e.,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are now supposed to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and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n ratio given in argument as an integer.</w:t>
      </w:r>
    </w:p>
    <w:p>
      <w:pPr>
        <w:numPr>
          <w:ilvl w:val="0"/>
          <w:numId w:val="1002"/>
        </w:numPr>
      </w:pPr>
      <w:r>
        <w:t xml:space="preserve">Declare and manipulate rectangles with floating-point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are now supposed to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one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1-08-11T01:32:41Z</dcterms:created>
  <dcterms:modified xsi:type="dcterms:W3CDTF">2021-08-11T01:3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August  10, 2021 (09:32:25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